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FCD" w:rsidRDefault="00E553F4">
      <w:r>
        <w:t xml:space="preserve">           </w:t>
      </w:r>
      <w:r>
        <w:t>4x4_384_1.gif</w:t>
      </w:r>
      <w:r>
        <w:rPr>
          <w:noProof/>
          <w:lang w:val="es-MX" w:eastAsia="ko-KR" w:bidi="ar-S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657600" cy="3657600"/>
            <wp:effectExtent l="0" t="0" r="0" b="0"/>
            <wp:wrapSquare wrapText="largest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1B3FCD"/>
    <w:p w:rsidR="001B3FCD" w:rsidRDefault="00E553F4">
      <w:r>
        <w:t xml:space="preserve">          </w:t>
      </w:r>
      <w:bookmarkStart w:id="0" w:name="_GoBack"/>
      <w:bookmarkEnd w:id="0"/>
      <w:r>
        <w:t>4x4_384_2.gif</w:t>
      </w:r>
    </w:p>
    <w:p w:rsidR="001B3FCD" w:rsidRDefault="00E553F4">
      <w:r>
        <w:rPr>
          <w:noProof/>
          <w:lang w:val="es-MX" w:eastAsia="ko-KR" w:bidi="ar-SA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657600" cy="3657600"/>
            <wp:effectExtent l="0" t="0" r="0" b="0"/>
            <wp:wrapSquare wrapText="largest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1B3FCD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1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8"/>
  <w:defaultTabStop w:val="709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W0NDUzsrA0MDczMzFR0lEKTi0uzszPAykwrAUAGpBc/CwAAAA="/>
  </w:docVars>
  <w:rsids>
    <w:rsidRoot w:val="001B3FCD"/>
    <w:rsid w:val="001B3FCD"/>
    <w:rsid w:val="00E5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410B5"/>
  <w15:docId w15:val="{434B5B89-6BA0-489B-A877-9E4914B1F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roid Sans Fallback" w:hAnsi="Liberation Serif" w:cs="Free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widowControl w:val="0"/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gif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RE 7</cp:lastModifiedBy>
  <cp:revision>3</cp:revision>
  <dcterms:created xsi:type="dcterms:W3CDTF">2017-04-06T18:30:00Z</dcterms:created>
  <dcterms:modified xsi:type="dcterms:W3CDTF">2017-04-06T23:41:00Z</dcterms:modified>
  <dc:language>en-US</dc:language>
</cp:coreProperties>
</file>